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w:t>
      </w:r>
      <w:r>
        <w:t xml:space="preserve"> </w:t>
      </w:r>
      <w:r>
        <w:t xml:space="preserve">Singapore</w:t>
      </w:r>
    </w:p>
    <w:bookmarkStart w:id="20" w:name="Xdc0b88c54f2d2e526b62c1b5b88a670ee866280"/>
    <w:p>
      <w:pPr>
        <w:pStyle w:val="Heading1"/>
      </w:pPr>
      <w:r>
        <w:t xml:space="preserve">Personal Statement for Automotive Engineer Position</w:t>
      </w:r>
    </w:p>
    <w:p>
      <w:pPr>
        <w:pStyle w:val="FirstParagraph"/>
      </w:pPr>
      <w:r>
        <w:t xml:space="preserve">As a dedicated and forward-thinking</w:t>
      </w:r>
      <w:r>
        <w:t xml:space="preserve"> </w:t>
      </w:r>
      <w:r>
        <w:rPr>
          <w:bCs/>
          <w:b/>
        </w:rPr>
        <w:t xml:space="preserve">Automotive Engineer</w:t>
      </w:r>
      <w:r>
        <w:t xml:space="preserve">, I am excited to submit this Personal Statement expressing my profound commitment to contributing to Singapore's dynamic automotive landscape. Having closely followed Singapore's strategic initiatives in smart mobility and sustainable transportation, I have developed an unwavering passion for engineering solutions that align with the nation's vision for a future-ready automotive ecosystem. This document outlines my academic foundation, professional experiences, and deep-seated motivation to advance my career within</w:t>
      </w:r>
      <w:r>
        <w:t xml:space="preserve"> </w:t>
      </w:r>
      <w:r>
        <w:rPr>
          <w:iCs/>
          <w:i/>
        </w:rPr>
        <w:t xml:space="preserve">Singapore Singapore</w:t>
      </w:r>
      <w:r>
        <w:t xml:space="preserve">'s innovative automotive sector.</w:t>
      </w:r>
    </w:p>
    <w:p>
      <w:pPr>
        <w:pStyle w:val="BodyText"/>
      </w:pPr>
      <w:r>
        <w:t xml:space="preserve">My academic journey began with a Bachelor of Engineering in Mechanical Engineering from Nanyang Technological University (NTU), where I graduated with First Class Honours. During my studies, I immersed myself in advanced coursework spanning vehicle dynamics, powertrain systems, and embedded control systems – all while actively participating in NTU's Automotive Research Group. My final-year project, "Optimization of Electric Vehicle Battery Thermal Management Systems for Tropical Climates," directly addressed Singapore's unique environmental challenges. This research not only earned me the Dean's Award for Innovation but also deepened my understanding of how engineering solutions must be meticulously tailored to regional conditions – a principle I now consider foundational to my practice as an</w:t>
      </w:r>
      <w:r>
        <w:t xml:space="preserve"> </w:t>
      </w:r>
      <w:r>
        <w:rPr>
          <w:bCs/>
          <w:b/>
        </w:rPr>
        <w:t xml:space="preserve">Automotive Engineer</w:t>
      </w:r>
      <w:r>
        <w:t xml:space="preserve">.</w:t>
      </w:r>
    </w:p>
    <w:p>
      <w:pPr>
        <w:pStyle w:val="BodyText"/>
      </w:pPr>
      <w:r>
        <w:t xml:space="preserve">My professional development accelerated during a 12-month internship at Bosch Automotive Singapore, where I contributed to the development of advanced driver-assistance systems (ADAS) for commercial vehicles. Working alongside Singapore's automotive engineers, I gained firsthand insight into the nation's rigorous standards for safety and reliability. One pivotal project involved adapting sensor calibration protocols for Singapore's monsoon conditions – a task that required meticulous attention to detail and cultural awareness of local driving patterns. This experience reinforced my belief that effective engineering in</w:t>
      </w:r>
      <w:r>
        <w:t xml:space="preserve"> </w:t>
      </w:r>
      <w:r>
        <w:rPr>
          <w:iCs/>
          <w:i/>
        </w:rPr>
        <w:t xml:space="preserve">Singapore Singapore</w:t>
      </w:r>
      <w:r>
        <w:t xml:space="preserve"> </w:t>
      </w:r>
      <w:r>
        <w:t xml:space="preserve">must integrate technical excellence with deep contextual understanding of urban mobility challenges.</w:t>
      </w:r>
    </w:p>
    <w:p>
      <w:pPr>
        <w:pStyle w:val="BodyText"/>
      </w:pPr>
      <w:r>
        <w:t xml:space="preserve">What truly distinguishes my approach is my commitment to sustainability – a core pillar of Singapore's Smart Nation initiative. As part of the ASEAN Green Mobility Challenge, I led a team in designing a lightweight composite chassis for electric delivery vehicles, significantly reducing energy consumption by 18% while meeting SGV (Singapore Vehicle) safety standards. This project highlighted how</w:t>
      </w:r>
      <w:r>
        <w:t xml:space="preserve"> </w:t>
      </w:r>
      <w:r>
        <w:rPr>
          <w:bCs/>
          <w:b/>
        </w:rPr>
        <w:t xml:space="preserve">Automotive Engineer</w:t>
      </w:r>
      <w:r>
        <w:t xml:space="preserve"> </w:t>
      </w:r>
      <w:r>
        <w:t xml:space="preserve">must balance performance, cost-efficiency, and environmental stewardship – values perfectly aligned with Singapore's Green Plan 2030. The opportunity to work within Singapore's ecosystem has been a constant source of inspiration, as I witness how national policies like the Carbon Tax and Vehicle Emissions Scheme drive tangible innovation.</w:t>
      </w:r>
    </w:p>
    <w:p>
      <w:pPr>
        <w:pStyle w:val="BodyText"/>
      </w:pPr>
      <w:r>
        <w:t xml:space="preserve">My technical repertoire extends beyond hardware to embrace digital transformation – a critical frontier for</w:t>
      </w:r>
      <w:r>
        <w:t xml:space="preserve"> </w:t>
      </w:r>
      <w:r>
        <w:rPr>
          <w:iCs/>
          <w:i/>
        </w:rPr>
        <w:t xml:space="preserve">Singapore Singapore</w:t>
      </w:r>
      <w:r>
        <w:t xml:space="preserve">'s automotive evolution. I recently completed a certification in Automotive Software Architecture from the Singapore Institute of Technology (SIT), specializing in AUTOSAR standards and V2X communication protocols. This knowledge positions me to contribute immediately to projects like the Singapore Connected Vehicle Pilot, where real-time traffic data integration could revolutionize urban mobility. I am particularly drawn to how</w:t>
      </w:r>
      <w:r>
        <w:t xml:space="preserve"> </w:t>
      </w:r>
      <w:r>
        <w:rPr>
          <w:iCs/>
          <w:i/>
        </w:rPr>
        <w:t xml:space="preserve">Singapore Singapore</w:t>
      </w:r>
      <w:r>
        <w:t xml:space="preserve"> </w:t>
      </w:r>
      <w:r>
        <w:t xml:space="preserve">is leveraging its strengths as a global testbed for autonomous vehicles – from the National Robotics Programme's trials at Jurong Island to the upcoming autonomous taxi services in Tengah New Town.</w:t>
      </w:r>
    </w:p>
    <w:p>
      <w:pPr>
        <w:pStyle w:val="BodyText"/>
      </w:pPr>
      <w:r>
        <w:t xml:space="preserve">What sets me apart as an</w:t>
      </w:r>
      <w:r>
        <w:t xml:space="preserve"> </w:t>
      </w:r>
      <w:r>
        <w:rPr>
          <w:bCs/>
          <w:b/>
        </w:rPr>
        <w:t xml:space="preserve">Automotive Engineer</w:t>
      </w:r>
      <w:r>
        <w:t xml:space="preserve"> </w:t>
      </w:r>
      <w:r>
        <w:t xml:space="preserve">is my cross-cultural engineering perspective. Having worked with teams spanning Germany, Japan, and Malaysia during my academic projects, I understand that Singapore's position as a global hub requires engineers who can navigate diverse technical philosophies while maintaining local relevance. During a collaborative project with Toyota Motor Asia Pacific, I facilitated knowledge transfer between Japanese manufacturing protocols and Singaporean safety standards – a skill critical for companies operating in this multinational environment. This experience taught me that successful engineering in</w:t>
      </w:r>
      <w:r>
        <w:t xml:space="preserve"> </w:t>
      </w:r>
      <w:r>
        <w:rPr>
          <w:iCs/>
          <w:i/>
        </w:rPr>
        <w:t xml:space="preserve">Singapore Singapore</w:t>
      </w:r>
      <w:r>
        <w:t xml:space="preserve"> </w:t>
      </w:r>
      <w:r>
        <w:t xml:space="preserve">demands both global technical acumen and hyper-local responsiveness.</w:t>
      </w:r>
    </w:p>
    <w:p>
      <w:pPr>
        <w:pStyle w:val="BodyText"/>
      </w:pPr>
      <w:r>
        <w:t xml:space="preserve">I am particularly enthusiastic about contributing to Singapore's vision for Mobility-as-a-Service (MaaS) integration. The nation's upcoming National Land Transport Master Plan 2040 prioritizes seamless multi-modal journeys, a challenge requiring innovative</w:t>
      </w:r>
      <w:r>
        <w:t xml:space="preserve"> </w:t>
      </w:r>
      <w:r>
        <w:rPr>
          <w:bCs/>
          <w:b/>
        </w:rPr>
        <w:t xml:space="preserve">Automotive Engineer</w:t>
      </w:r>
      <w:r>
        <w:t xml:space="preserve"> </w:t>
      </w:r>
      <w:r>
        <w:t xml:space="preserve">solutions beyond traditional vehicle design. My proposed framework for integrating EV charging infrastructure with public transport networks – developed during my NTU thesis – directly supports this agenda. I envision applying this work through partnerships with Singapore's Land Transport Authority (LTA) and private sector innovators like Grab and A*STAR, where I've already engaged in technical workshops.</w:t>
      </w:r>
    </w:p>
    <w:p>
      <w:pPr>
        <w:pStyle w:val="BodyText"/>
      </w:pPr>
      <w:r>
        <w:t xml:space="preserve">My career philosophy centers on the belief that exceptional automotive engineering must serve societal needs. In Singapore, this means creating solutions for a dense urban environment with limited space but immense potential – whether through compact EV designs for housing estates or AI-driven traffic optimization systems. I was deeply inspired by Dr. Koh Poh Koon's recent statement in The Straits Times about "engineering that makes Singapore a more livable city," which resonates with my own professional purpose. As an</w:t>
      </w:r>
      <w:r>
        <w:t xml:space="preserve"> </w:t>
      </w:r>
      <w:r>
        <w:rPr>
          <w:bCs/>
          <w:b/>
        </w:rPr>
        <w:t xml:space="preserve">Automotive Engineer</w:t>
      </w:r>
      <w:r>
        <w:t xml:space="preserve"> </w:t>
      </w:r>
      <w:r>
        <w:t xml:space="preserve">committed to this vision, I am eager to bring my skills in systems integration, sustainable design, and cross-cultural collaboration to Singapore's premier automotive organizations.</w:t>
      </w:r>
    </w:p>
    <w:p>
      <w:pPr>
        <w:pStyle w:val="BodyText"/>
      </w:pPr>
      <w:r>
        <w:t xml:space="preserve">I recognize that</w:t>
      </w:r>
      <w:r>
        <w:t xml:space="preserve"> </w:t>
      </w:r>
      <w:r>
        <w:rPr>
          <w:iCs/>
          <w:i/>
        </w:rPr>
        <w:t xml:space="preserve">Singapore Singapore</w:t>
      </w:r>
      <w:r>
        <w:t xml:space="preserve">'s automotive sector demands continuous learning – a value I embody through regular participation in SIRIM-certified workshops on electric vehicle safety standards and my ongoing research into solid-state battery technology. My long-term goal is to lead Singapore's next-generation mobility solutions, potentially contributing to the upcoming National Electric Vehicle Strategy. This ambition aligns with the nation's trajectory: where automotive engineering transcends traditional manufacturing to become a catalyst for sustainable urban living.</w:t>
      </w:r>
    </w:p>
    <w:p>
      <w:pPr>
        <w:pStyle w:val="BodyText"/>
      </w:pPr>
      <w:r>
        <w:t xml:space="preserve">In conclusion, my academic excellence, practical experience in Singapore's automotive context, and unwavering commitment to sustainability position me as an ideal candidate for your</w:t>
      </w:r>
      <w:r>
        <w:t xml:space="preserve"> </w:t>
      </w:r>
      <w:r>
        <w:rPr>
          <w:bCs/>
          <w:b/>
        </w:rPr>
        <w:t xml:space="preserve">Automotive Engineer</w:t>
      </w:r>
      <w:r>
        <w:t xml:space="preserve"> </w:t>
      </w:r>
      <w:r>
        <w:t xml:space="preserve">role. I am not merely seeking employment; I am ready to actively participate in shaping Singapore's automotive future – where every technical decision contributes to a cleaner, smarter, and more connected</w:t>
      </w:r>
      <w:r>
        <w:t xml:space="preserve"> </w:t>
      </w:r>
      <w:r>
        <w:rPr>
          <w:iCs/>
          <w:i/>
        </w:rPr>
        <w:t xml:space="preserve">Singapore Singapore</w:t>
      </w:r>
      <w:r>
        <w:t xml:space="preserve">. My resume details further qualifications, but this Personal Statement embodies my professional ethos: engineering with purpose for the unique challenges and opportunities of our vibrant city-state.</w:t>
      </w:r>
    </w:p>
    <w:p>
      <w:pPr>
        <w:pStyle w:val="BodyText"/>
      </w:pPr>
      <w:r>
        <w:t xml:space="preserve">Sincerely,</w:t>
      </w:r>
    </w:p>
    <w:p>
      <w:pPr>
        <w:pStyle w:val="BodyText"/>
      </w:pPr>
      <w:r>
        <w:t xml:space="preserve">Alex Ch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 Singapore</dc:title>
  <dc:creator/>
  <dc:language>en</dc:language>
  <cp:keywords/>
  <dcterms:created xsi:type="dcterms:W3CDTF">2026-07-21T13:40:20Z</dcterms:created>
  <dcterms:modified xsi:type="dcterms:W3CDTF">2026-07-21T13:40:20Z</dcterms:modified>
</cp:coreProperties>
</file>

<file path=docProps/custom.xml><?xml version="1.0" encoding="utf-8"?>
<Properties xmlns="http://schemas.openxmlformats.org/officeDocument/2006/custom-properties" xmlns:vt="http://schemas.openxmlformats.org/officeDocument/2006/docPropsVTypes"/>
</file>